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76202" w14:textId="3602F194" w:rsidR="000D61B9" w:rsidRPr="001D72B1" w:rsidRDefault="00D23574" w:rsidP="001D72B1">
      <w:pPr>
        <w:spacing w:after="0"/>
        <w:jc w:val="center"/>
        <w:rPr>
          <w:noProof/>
        </w:rPr>
      </w:pPr>
      <w:bookmarkStart w:id="0" w:name="_Hlk117351297"/>
      <w:r w:rsidRPr="00D23574">
        <w:rPr>
          <w:color w:val="92D050"/>
          <w:sz w:val="240"/>
          <w:szCs w:val="240"/>
        </w:rPr>
        <w:t>{</w:t>
      </w:r>
      <w:r>
        <w:rPr>
          <w:color w:val="FFC000" w:themeColor="accent4"/>
          <w:sz w:val="240"/>
          <w:szCs w:val="240"/>
        </w:rPr>
        <w:t xml:space="preserve"> </w:t>
      </w:r>
      <w:r w:rsidR="00735AE4">
        <w:rPr>
          <w:noProof/>
          <w:color w:val="FF0000"/>
          <w:sz w:val="240"/>
          <w:szCs w:val="240"/>
          <w:lang w:val="en-US"/>
        </w:rPr>
        <w:drawing>
          <wp:inline distT="0" distB="0" distL="0" distR="0" wp14:anchorId="7D5104DD" wp14:editId="1265A430">
            <wp:extent cx="632789" cy="10058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36" t="19758" r="29596" b="20369"/>
                    <a:stretch/>
                  </pic:blipFill>
                  <pic:spPr bwMode="auto">
                    <a:xfrm>
                      <a:off x="0" y="0"/>
                      <a:ext cx="632789" cy="1005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35AE4">
        <w:rPr>
          <w:noProof/>
          <w:color w:val="FF0000"/>
          <w:sz w:val="240"/>
          <w:szCs w:val="240"/>
          <w:lang w:val="en-US"/>
        </w:rPr>
        <w:drawing>
          <wp:inline distT="0" distB="0" distL="0" distR="0" wp14:anchorId="0429940F" wp14:editId="52E95D6C">
            <wp:extent cx="597920" cy="9601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60" t="20401" r="31904" b="20762"/>
                    <a:stretch/>
                  </pic:blipFill>
                  <pic:spPr bwMode="auto">
                    <a:xfrm>
                      <a:off x="0" y="0"/>
                      <a:ext cx="597920" cy="960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D72B1">
        <w:rPr>
          <w:color w:val="FFC000" w:themeColor="accent4"/>
          <w:sz w:val="240"/>
          <w:szCs w:val="240"/>
        </w:rPr>
        <w:t xml:space="preserve">  </w:t>
      </w:r>
      <w:r w:rsidR="000D61B9">
        <w:rPr>
          <w:noProof/>
        </w:rPr>
        <w:drawing>
          <wp:inline distT="0" distB="0" distL="0" distR="0" wp14:anchorId="0A53B3A5" wp14:editId="6ED63F94">
            <wp:extent cx="631825" cy="9579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376" t="18578" r="29326" b="21839"/>
                    <a:stretch/>
                  </pic:blipFill>
                  <pic:spPr bwMode="auto">
                    <a:xfrm>
                      <a:off x="0" y="0"/>
                      <a:ext cx="632222" cy="95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D61B9">
        <w:rPr>
          <w:noProof/>
        </w:rPr>
        <w:drawing>
          <wp:inline distT="0" distB="0" distL="0" distR="0" wp14:anchorId="789FAB9A" wp14:editId="3EE7C127">
            <wp:extent cx="934874" cy="95692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69" t="19254" r="20815" b="20133"/>
                    <a:stretch/>
                  </pic:blipFill>
                  <pic:spPr bwMode="auto">
                    <a:xfrm>
                      <a:off x="0" y="0"/>
                      <a:ext cx="939797" cy="961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D61B9">
        <w:rPr>
          <w:noProof/>
        </w:rPr>
        <w:drawing>
          <wp:inline distT="0" distB="0" distL="0" distR="0" wp14:anchorId="7CD37535" wp14:editId="0C1E331B">
            <wp:extent cx="707571" cy="10507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11" t="14277" r="27966" b="20049"/>
                    <a:stretch/>
                  </pic:blipFill>
                  <pic:spPr bwMode="auto">
                    <a:xfrm>
                      <a:off x="0" y="0"/>
                      <a:ext cx="709438" cy="1053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color w:val="FFC000" w:themeColor="accent4"/>
          <w:sz w:val="240"/>
          <w:szCs w:val="240"/>
        </w:rPr>
        <w:t xml:space="preserve"> </w:t>
      </w:r>
      <w:r w:rsidRPr="00D23574">
        <w:rPr>
          <w:color w:val="FFC000"/>
          <w:sz w:val="244"/>
          <w:szCs w:val="244"/>
        </w:rPr>
        <w:t>}</w:t>
      </w:r>
      <w:r w:rsidRPr="00D23574">
        <w:rPr>
          <w:color w:val="00B0F0"/>
          <w:sz w:val="244"/>
          <w:szCs w:val="244"/>
        </w:rPr>
        <w:t>;</w:t>
      </w:r>
    </w:p>
    <w:p w14:paraId="17B2BA10" w14:textId="77777777" w:rsidR="00D63E2E" w:rsidRDefault="00D63E2E" w:rsidP="00EB542C">
      <w:pPr>
        <w:spacing w:after="0"/>
        <w:jc w:val="center"/>
        <w:rPr>
          <w:sz w:val="36"/>
          <w:szCs w:val="36"/>
        </w:rPr>
      </w:pPr>
      <w:r>
        <w:rPr>
          <w:noProof/>
          <w:sz w:val="36"/>
          <w:szCs w:val="36"/>
          <w:lang w:val="en-US"/>
        </w:rPr>
        <w:drawing>
          <wp:inline distT="0" distB="0" distL="0" distR="0" wp14:anchorId="081AAECD" wp14:editId="02B0B2D0">
            <wp:extent cx="6599162" cy="172478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downloa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504" cy="175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8AF1C" w14:textId="77777777" w:rsidR="00A80587" w:rsidRPr="007F2C1E" w:rsidRDefault="00CE3519" w:rsidP="00EB542C">
      <w:pPr>
        <w:spacing w:after="0"/>
        <w:jc w:val="center"/>
        <w:rPr>
          <w:rFonts w:ascii="DM Sans" w:eastAsia="Microsoft YaHei Light" w:hAnsi="DM Sans"/>
          <w:sz w:val="56"/>
          <w:szCs w:val="56"/>
        </w:rPr>
      </w:pPr>
      <w:r w:rsidRPr="007F2C1E">
        <w:rPr>
          <w:rFonts w:ascii="DM Sans" w:eastAsia="Microsoft YaHei Light" w:hAnsi="DM Sans"/>
          <w:sz w:val="56"/>
          <w:szCs w:val="56"/>
        </w:rPr>
        <w:t xml:space="preserve">Course: </w:t>
      </w:r>
      <w:r w:rsidR="004D54F1" w:rsidRPr="007F2C1E">
        <w:rPr>
          <w:rFonts w:ascii="DM Sans" w:eastAsia="Microsoft YaHei Light" w:hAnsi="DM Sans"/>
          <w:sz w:val="56"/>
          <w:szCs w:val="56"/>
        </w:rPr>
        <w:t>CL1002 – Programming Fundamentals</w:t>
      </w:r>
      <w:r w:rsidR="00A80587" w:rsidRPr="007F2C1E">
        <w:rPr>
          <w:rFonts w:ascii="DM Sans" w:eastAsia="Microsoft YaHei Light" w:hAnsi="DM Sans"/>
          <w:sz w:val="56"/>
          <w:szCs w:val="56"/>
        </w:rPr>
        <w:t>.</w:t>
      </w:r>
    </w:p>
    <w:p w14:paraId="0282A0F7" w14:textId="03146AFC" w:rsidR="00A75F18" w:rsidRPr="007F2C1E" w:rsidRDefault="00CE3519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</w:rPr>
      </w:pPr>
      <w:r w:rsidRPr="007F2C1E">
        <w:rPr>
          <w:rFonts w:ascii="DM Sans" w:eastAsia="Microsoft YaHei Light" w:hAnsi="DM Sans"/>
          <w:sz w:val="56"/>
          <w:szCs w:val="56"/>
        </w:rPr>
        <w:t>Instructor</w:t>
      </w:r>
      <w:r w:rsidR="00D63E2E" w:rsidRPr="007F2C1E">
        <w:rPr>
          <w:rFonts w:ascii="DM Sans" w:eastAsia="Microsoft YaHei Light" w:hAnsi="DM Sans"/>
          <w:sz w:val="56"/>
          <w:szCs w:val="56"/>
        </w:rPr>
        <w:t xml:space="preserve">: </w:t>
      </w:r>
      <w:r w:rsidR="00D243C2" w:rsidRPr="007F2C1E">
        <w:rPr>
          <w:rFonts w:ascii="DM Sans" w:eastAsia="Microsoft YaHei Light" w:hAnsi="DM Sans"/>
          <w:sz w:val="56"/>
          <w:szCs w:val="56"/>
          <w:u w:val="single"/>
        </w:rPr>
        <w:t>Sir</w:t>
      </w:r>
      <w:r w:rsidR="00880AB7" w:rsidRPr="007F2C1E">
        <w:rPr>
          <w:rFonts w:ascii="DM Sans" w:eastAsia="Microsoft YaHei Light" w:hAnsi="DM Sans"/>
          <w:sz w:val="56"/>
          <w:szCs w:val="56"/>
          <w:u w:val="single"/>
        </w:rPr>
        <w:t xml:space="preserve"> </w:t>
      </w:r>
      <w:r w:rsidR="00D243C2" w:rsidRPr="007F2C1E">
        <w:rPr>
          <w:rFonts w:ascii="DM Sans" w:eastAsia="Microsoft YaHei Light" w:hAnsi="DM Sans"/>
          <w:sz w:val="56"/>
          <w:szCs w:val="56"/>
          <w:u w:val="single"/>
        </w:rPr>
        <w:t>Mu</w:t>
      </w:r>
      <w:r w:rsidR="00EE0364" w:rsidRPr="007F2C1E">
        <w:rPr>
          <w:rFonts w:ascii="DM Sans" w:eastAsia="Microsoft YaHei Light" w:hAnsi="DM Sans"/>
          <w:sz w:val="56"/>
          <w:szCs w:val="56"/>
          <w:u w:val="single"/>
        </w:rPr>
        <w:t>hammad Usman</w:t>
      </w:r>
      <w:r w:rsidR="00880AB7" w:rsidRPr="007F2C1E">
        <w:rPr>
          <w:rFonts w:ascii="DM Sans" w:eastAsia="Microsoft YaHei Light" w:hAnsi="DM Sans"/>
          <w:sz w:val="56"/>
          <w:szCs w:val="56"/>
          <w:u w:val="single"/>
        </w:rPr>
        <w:t>.</w:t>
      </w:r>
    </w:p>
    <w:p w14:paraId="6865C466" w14:textId="77777777" w:rsidR="00F7269A" w:rsidRPr="007F2C1E" w:rsidRDefault="00CE3519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  <w:r w:rsidRPr="007F2C1E">
        <w:rPr>
          <w:rFonts w:ascii="DM Sans" w:eastAsia="Microsoft YaHei Light" w:hAnsi="DM Sans"/>
          <w:sz w:val="56"/>
          <w:szCs w:val="56"/>
        </w:rPr>
        <w:t>Submitted by</w:t>
      </w:r>
      <w:r w:rsidR="00D63E2E" w:rsidRPr="007F2C1E">
        <w:rPr>
          <w:rFonts w:ascii="DM Sans" w:eastAsia="Microsoft YaHei Light" w:hAnsi="DM Sans"/>
          <w:sz w:val="56"/>
          <w:szCs w:val="56"/>
        </w:rPr>
        <w:t>:</w:t>
      </w:r>
      <w:r w:rsidRPr="007F2C1E">
        <w:rPr>
          <w:rFonts w:ascii="DM Sans" w:eastAsia="Microsoft YaHei Light" w:hAnsi="DM Sans"/>
          <w:sz w:val="56"/>
          <w:szCs w:val="56"/>
        </w:rPr>
        <w:t xml:space="preserve"> </w:t>
      </w:r>
      <w:r w:rsidRPr="007F2C1E">
        <w:rPr>
          <w:rFonts w:ascii="DM Sans" w:eastAsia="Microsoft YaHei Light" w:hAnsi="DM Sans"/>
          <w:sz w:val="56"/>
          <w:szCs w:val="56"/>
          <w:u w:val="single"/>
        </w:rPr>
        <w:t>Muhammad Rehan</w:t>
      </w:r>
    </w:p>
    <w:p w14:paraId="232C5E64" w14:textId="77777777" w:rsidR="00F1352D" w:rsidRPr="007F2C1E" w:rsidRDefault="00F1352D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</w:p>
    <w:p w14:paraId="782DEAEE" w14:textId="77777777" w:rsidR="00335FAB" w:rsidRPr="007F2C1E" w:rsidRDefault="00F7269A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  <w:r w:rsidRPr="007F2C1E">
        <w:rPr>
          <w:rFonts w:ascii="DM Sans" w:eastAsia="Microsoft YaHei Light" w:hAnsi="DM Sans"/>
          <w:sz w:val="56"/>
          <w:szCs w:val="56"/>
        </w:rPr>
        <w:t>Roll no</w:t>
      </w:r>
      <w:r w:rsidRPr="007F2C1E">
        <w:rPr>
          <w:rFonts w:ascii="DM Sans" w:eastAsia="Microsoft YaHei Light" w:hAnsi="DM Sans"/>
          <w:sz w:val="56"/>
          <w:szCs w:val="56"/>
          <w:u w:val="single"/>
        </w:rPr>
        <w:t>. 22P-9106</w:t>
      </w:r>
    </w:p>
    <w:p w14:paraId="149AAD0A" w14:textId="77777777" w:rsidR="00F1352D" w:rsidRPr="007F2C1E" w:rsidRDefault="00335FAB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  <w:r w:rsidRPr="007F2C1E">
        <w:rPr>
          <w:rFonts w:ascii="DM Sans" w:eastAsia="Microsoft YaHei Light" w:hAnsi="DM Sans"/>
          <w:sz w:val="56"/>
          <w:szCs w:val="56"/>
        </w:rPr>
        <w:t xml:space="preserve">Class: </w:t>
      </w:r>
      <w:r w:rsidRPr="007F2C1E">
        <w:rPr>
          <w:rFonts w:ascii="DM Sans" w:eastAsia="Microsoft YaHei Light" w:hAnsi="DM Sans"/>
          <w:sz w:val="56"/>
          <w:szCs w:val="56"/>
          <w:u w:val="single"/>
        </w:rPr>
        <w:t>BSE-1A (Fall 2022)</w:t>
      </w:r>
    </w:p>
    <w:p w14:paraId="0CED26C9" w14:textId="0DEB26A3" w:rsidR="00600B28" w:rsidRPr="007F2C1E" w:rsidRDefault="00EE0364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  <w:r w:rsidRPr="007F2C1E">
        <w:rPr>
          <w:rFonts w:ascii="DM Sans" w:eastAsia="Microsoft YaHei Light" w:hAnsi="DM Sans"/>
          <w:sz w:val="56"/>
          <w:szCs w:val="56"/>
          <w:u w:val="single"/>
        </w:rPr>
        <w:t>Lab Task</w:t>
      </w:r>
      <w:r w:rsidR="00600B28" w:rsidRPr="007F2C1E">
        <w:rPr>
          <w:rFonts w:ascii="DM Sans" w:eastAsia="Microsoft YaHei Light" w:hAnsi="DM Sans"/>
          <w:sz w:val="56"/>
          <w:szCs w:val="56"/>
          <w:u w:val="single"/>
        </w:rPr>
        <w:t xml:space="preserve"> no. </w:t>
      </w:r>
      <w:r w:rsidRPr="007F2C1E">
        <w:rPr>
          <w:rFonts w:ascii="DM Sans" w:eastAsia="Microsoft YaHei Light" w:hAnsi="DM Sans"/>
          <w:sz w:val="56"/>
          <w:szCs w:val="56"/>
          <w:u w:val="single"/>
        </w:rPr>
        <w:t>11</w:t>
      </w:r>
    </w:p>
    <w:p w14:paraId="00F5B1CF" w14:textId="77777777" w:rsidR="00F1352D" w:rsidRPr="007F2C1E" w:rsidRDefault="00F1352D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</w:p>
    <w:p w14:paraId="6CB2FBEF" w14:textId="3B494A62" w:rsidR="003B72A3" w:rsidRPr="007F2C1E" w:rsidRDefault="00A75F18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</w:rPr>
      </w:pPr>
      <w:r w:rsidRPr="007F2C1E">
        <w:rPr>
          <w:rFonts w:ascii="DM Sans" w:eastAsia="Microsoft YaHei Light" w:hAnsi="DM Sans"/>
          <w:sz w:val="56"/>
          <w:szCs w:val="56"/>
        </w:rPr>
        <w:t xml:space="preserve">Date: </w:t>
      </w:r>
      <w:r w:rsidR="00B27462" w:rsidRPr="007F2C1E">
        <w:rPr>
          <w:rFonts w:ascii="DM Sans" w:eastAsia="Microsoft YaHei Light" w:hAnsi="DM Sans"/>
          <w:sz w:val="56"/>
          <w:szCs w:val="56"/>
        </w:rPr>
        <w:t>November</w:t>
      </w:r>
      <w:r w:rsidR="004D54F1" w:rsidRPr="007F2C1E">
        <w:rPr>
          <w:rFonts w:ascii="DM Sans" w:eastAsia="Microsoft YaHei Light" w:hAnsi="DM Sans"/>
          <w:sz w:val="56"/>
          <w:szCs w:val="56"/>
        </w:rPr>
        <w:t xml:space="preserve"> </w:t>
      </w:r>
      <w:r w:rsidR="00B05C4F" w:rsidRPr="007F2C1E">
        <w:rPr>
          <w:rFonts w:ascii="DM Sans" w:eastAsia="Microsoft YaHei Light" w:hAnsi="DM Sans"/>
          <w:sz w:val="56"/>
          <w:szCs w:val="56"/>
        </w:rPr>
        <w:t>3</w:t>
      </w:r>
      <w:r w:rsidR="004700D5" w:rsidRPr="007F2C1E">
        <w:rPr>
          <w:rFonts w:ascii="DM Sans" w:eastAsia="Microsoft YaHei Light" w:hAnsi="DM Sans"/>
          <w:sz w:val="56"/>
          <w:szCs w:val="56"/>
        </w:rPr>
        <w:t>0</w:t>
      </w:r>
      <w:r w:rsidR="004D54F1" w:rsidRPr="007F2C1E">
        <w:rPr>
          <w:rFonts w:ascii="DM Sans" w:eastAsia="Microsoft YaHei Light" w:hAnsi="DM Sans"/>
          <w:sz w:val="56"/>
          <w:szCs w:val="56"/>
          <w:vertAlign w:val="superscript"/>
        </w:rPr>
        <w:t>th</w:t>
      </w:r>
      <w:r w:rsidRPr="007F2C1E">
        <w:rPr>
          <w:rFonts w:ascii="DM Sans" w:eastAsia="Microsoft YaHei Light" w:hAnsi="DM Sans"/>
          <w:sz w:val="56"/>
          <w:szCs w:val="56"/>
        </w:rPr>
        <w:t>, 2022.</w:t>
      </w:r>
    </w:p>
    <w:p w14:paraId="2977E056" w14:textId="77777777" w:rsidR="006D56EB" w:rsidRPr="007F2C1E" w:rsidRDefault="007F1A2B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</w:rPr>
        <w:sectPr w:rsidR="006D56EB" w:rsidRPr="007F2C1E" w:rsidSect="00F031A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7F2C1E">
        <w:rPr>
          <w:rFonts w:ascii="DM Sans" w:eastAsia="Microsoft YaHei Light" w:hAnsi="DM Sans"/>
          <w:sz w:val="56"/>
          <w:szCs w:val="56"/>
        </w:rPr>
        <w:t>Department of Computer Science</w:t>
      </w:r>
    </w:p>
    <w:p w14:paraId="70AC71B3" w14:textId="32B7C571" w:rsidR="00AA6B17" w:rsidRPr="00921BEA" w:rsidRDefault="00921BEA" w:rsidP="00AA6B17">
      <w:pPr>
        <w:spacing w:after="0"/>
        <w:rPr>
          <w:rFonts w:ascii="DM Sans" w:eastAsia="Microsoft YaHei Light" w:hAnsi="DM Sans" w:cs="Times New Roman"/>
          <w:sz w:val="28"/>
          <w:szCs w:val="28"/>
        </w:rPr>
      </w:pPr>
      <w:bookmarkStart w:id="1" w:name="_Hlk117351394"/>
      <w:bookmarkEnd w:id="0"/>
      <w:r w:rsidRPr="00921BEA">
        <w:rPr>
          <w:rFonts w:ascii="DM Sans" w:eastAsia="Microsoft YaHei Light" w:hAnsi="DM Sans" w:cs="Times New Roman"/>
          <w:sz w:val="24"/>
          <w:szCs w:val="24"/>
        </w:rPr>
        <w:lastRenderedPageBreak/>
        <w:t>Sir</w:t>
      </w:r>
      <w:r w:rsidR="00FD2394">
        <w:rPr>
          <w:rFonts w:ascii="DM Sans" w:eastAsia="Microsoft YaHei Light" w:hAnsi="DM Sans" w:cs="Times New Roman"/>
          <w:sz w:val="24"/>
          <w:szCs w:val="24"/>
        </w:rPr>
        <w:t>,</w:t>
      </w:r>
      <w:r w:rsidRPr="00921BEA">
        <w:rPr>
          <w:rFonts w:ascii="DM Sans" w:eastAsia="Microsoft YaHei Light" w:hAnsi="DM Sans" w:cs="Times New Roman"/>
          <w:sz w:val="24"/>
          <w:szCs w:val="24"/>
        </w:rPr>
        <w:t xml:space="preserve"> I know I updated it late</w:t>
      </w:r>
      <w:r w:rsidR="00FD2394">
        <w:rPr>
          <w:rFonts w:ascii="DM Sans" w:eastAsia="Microsoft YaHei Light" w:hAnsi="DM Sans" w:cs="Times New Roman"/>
          <w:sz w:val="24"/>
          <w:szCs w:val="24"/>
        </w:rPr>
        <w:t>.</w:t>
      </w:r>
      <w:r w:rsidRPr="00921BEA">
        <w:rPr>
          <w:rFonts w:ascii="DM Sans" w:eastAsia="Microsoft YaHei Light" w:hAnsi="DM Sans" w:cs="Times New Roman"/>
          <w:sz w:val="24"/>
          <w:szCs w:val="24"/>
        </w:rPr>
        <w:t xml:space="preserve"> I forg</w:t>
      </w:r>
      <w:r w:rsidR="00190FFF">
        <w:rPr>
          <w:rFonts w:ascii="DM Sans" w:eastAsia="Microsoft YaHei Light" w:hAnsi="DM Sans" w:cs="Times New Roman"/>
          <w:sz w:val="24"/>
          <w:szCs w:val="24"/>
        </w:rPr>
        <w:t>o</w:t>
      </w:r>
      <w:r w:rsidRPr="00921BEA">
        <w:rPr>
          <w:rFonts w:ascii="DM Sans" w:eastAsia="Microsoft YaHei Light" w:hAnsi="DM Sans" w:cs="Times New Roman"/>
          <w:sz w:val="24"/>
          <w:szCs w:val="24"/>
        </w:rPr>
        <w:t>t to upload it on time</w:t>
      </w:r>
      <w:r w:rsidR="00FD2394">
        <w:rPr>
          <w:rFonts w:ascii="DM Sans" w:eastAsia="Microsoft YaHei Light" w:hAnsi="DM Sans" w:cs="Times New Roman"/>
          <w:sz w:val="24"/>
          <w:szCs w:val="24"/>
        </w:rPr>
        <w:t>.</w:t>
      </w:r>
      <w:r w:rsidRPr="00921BEA">
        <w:rPr>
          <w:rFonts w:ascii="DM Sans" w:eastAsia="Microsoft YaHei Light" w:hAnsi="DM Sans" w:cs="Times New Roman"/>
          <w:sz w:val="24"/>
          <w:szCs w:val="24"/>
        </w:rPr>
        <w:t xml:space="preserve"> I know</w:t>
      </w:r>
      <w:r w:rsidR="00FD2394">
        <w:rPr>
          <w:rFonts w:ascii="DM Sans" w:eastAsia="Microsoft YaHei Light" w:hAnsi="DM Sans" w:cs="Times New Roman"/>
          <w:sz w:val="24"/>
          <w:szCs w:val="24"/>
        </w:rPr>
        <w:t>,</w:t>
      </w:r>
      <w:r w:rsidRPr="00921BEA">
        <w:rPr>
          <w:rFonts w:ascii="DM Sans" w:eastAsia="Microsoft YaHei Light" w:hAnsi="DM Sans" w:cs="Times New Roman"/>
          <w:sz w:val="24"/>
          <w:szCs w:val="24"/>
        </w:rPr>
        <w:t xml:space="preserve"> my bad</w:t>
      </w:r>
      <w:r>
        <w:rPr>
          <w:rFonts w:ascii="DM Sans" w:eastAsia="Microsoft YaHei Light" w:hAnsi="DM Sans" w:cs="Times New Roman"/>
          <w:sz w:val="28"/>
          <w:szCs w:val="28"/>
        </w:rPr>
        <w:t xml:space="preserve"> </w:t>
      </w:r>
      <w:r w:rsidR="00190FFF" w:rsidRPr="00921BEA">
        <w:rPr>
          <w:rFonts w:ascii="Segoe UI Emoji" w:hAnsi="Segoe UI Emoji"/>
          <w:color w:val="333333"/>
          <w:sz w:val="18"/>
          <w:szCs w:val="18"/>
          <w:shd w:val="clear" w:color="auto" w:fill="FFFFFF"/>
        </w:rPr>
        <w:t>😐</w:t>
      </w:r>
      <w:r w:rsidR="00190FFF">
        <w:rPr>
          <w:rFonts w:ascii="Segoe UI Emoji" w:hAnsi="Segoe UI Emoji"/>
          <w:color w:val="333333"/>
          <w:sz w:val="18"/>
          <w:szCs w:val="18"/>
          <w:shd w:val="clear" w:color="auto" w:fill="FFFFFF"/>
        </w:rPr>
        <w:t>.</w:t>
      </w:r>
    </w:p>
    <w:p w14:paraId="3A5DF50A" w14:textId="424804AB" w:rsidR="00FB1D0F" w:rsidRDefault="00AA6B17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Problem 01:</w:t>
      </w:r>
    </w:p>
    <w:p w14:paraId="15CB4444" w14:textId="4D06BE8A" w:rsidR="002E5F18" w:rsidRDefault="00BB1657" w:rsidP="002E5F18">
      <w:pPr>
        <w:spacing w:after="0"/>
        <w:rPr>
          <w:rFonts w:ascii="Viga" w:eastAsia="Microsoft YaHei Light" w:hAnsi="Viga" w:cs="Times New Roman"/>
          <w:sz w:val="32"/>
          <w:szCs w:val="32"/>
        </w:rPr>
      </w:pPr>
      <w:r>
        <w:rPr>
          <w:rFonts w:ascii="Viga" w:eastAsia="Microsoft YaHei Light" w:hAnsi="Viga" w:cs="Times New Roman"/>
          <w:sz w:val="32"/>
          <w:szCs w:val="32"/>
        </w:rPr>
        <w:t>Code:</w:t>
      </w:r>
    </w:p>
    <w:p w14:paraId="16C88DFA" w14:textId="40396C5E" w:rsidR="00A86E9A" w:rsidRPr="00A86E9A" w:rsidRDefault="00A86E9A" w:rsidP="002E5F18">
      <w:pPr>
        <w:spacing w:after="0"/>
        <w:rPr>
          <w:rFonts w:ascii="DM Sans" w:eastAsia="Microsoft YaHei Light" w:hAnsi="DM Sans" w:cs="Times New Roman"/>
          <w:sz w:val="32"/>
          <w:szCs w:val="32"/>
        </w:rPr>
      </w:pPr>
      <w:r>
        <w:rPr>
          <w:rFonts w:ascii="DM Sans" w:eastAsia="Microsoft YaHei Light" w:hAnsi="DM Sans" w:cs="Times New Roman"/>
          <w:sz w:val="32"/>
          <w:szCs w:val="32"/>
        </w:rPr>
        <w:t>Sir</w:t>
      </w:r>
      <w:r w:rsidR="00FD2394">
        <w:rPr>
          <w:rFonts w:ascii="DM Sans" w:eastAsia="Microsoft YaHei Light" w:hAnsi="DM Sans" w:cs="Times New Roman"/>
          <w:sz w:val="32"/>
          <w:szCs w:val="32"/>
        </w:rPr>
        <w:t>,</w:t>
      </w:r>
      <w:r>
        <w:rPr>
          <w:rFonts w:ascii="DM Sans" w:eastAsia="Microsoft YaHei Light" w:hAnsi="DM Sans" w:cs="Times New Roman"/>
          <w:sz w:val="32"/>
          <w:szCs w:val="32"/>
        </w:rPr>
        <w:t xml:space="preserve"> this </w:t>
      </w:r>
      <w:r w:rsidR="00FD2394">
        <w:rPr>
          <w:rFonts w:ascii="DM Sans" w:eastAsia="Microsoft YaHei Light" w:hAnsi="DM Sans" w:cs="Times New Roman"/>
          <w:sz w:val="32"/>
          <w:szCs w:val="32"/>
        </w:rPr>
        <w:t>C</w:t>
      </w:r>
      <w:r>
        <w:rPr>
          <w:rFonts w:ascii="DM Sans" w:eastAsia="Microsoft YaHei Light" w:hAnsi="DM Sans" w:cs="Times New Roman"/>
          <w:sz w:val="32"/>
          <w:szCs w:val="32"/>
        </w:rPr>
        <w:t xml:space="preserve">ode works on all kinds of strings </w:t>
      </w:r>
      <w:r w:rsidR="00FD2394">
        <w:rPr>
          <w:rFonts w:ascii="DM Sans" w:eastAsia="Microsoft YaHei Light" w:hAnsi="DM Sans" w:cs="Times New Roman"/>
          <w:sz w:val="32"/>
          <w:szCs w:val="32"/>
        </w:rPr>
        <w:t xml:space="preserve">with </w:t>
      </w:r>
      <w:r>
        <w:rPr>
          <w:rFonts w:ascii="DM Sans" w:eastAsia="Microsoft YaHei Light" w:hAnsi="DM Sans" w:cs="Times New Roman"/>
          <w:sz w:val="32"/>
          <w:szCs w:val="32"/>
        </w:rPr>
        <w:t xml:space="preserve">no tolerance or chance of error. </w:t>
      </w:r>
    </w:p>
    <w:p w14:paraId="3C2490C9" w14:textId="74C3C78C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#include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&lt;stdio.h&gt;</w:t>
      </w:r>
    </w:p>
    <w:p w14:paraId="61D3554B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#include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&lt;string.h&gt;</w:t>
      </w:r>
    </w:p>
    <w:p w14:paraId="037C1C21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alindrome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name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4B4FD775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reserve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);</w:t>
      </w:r>
    </w:p>
    <w:p w14:paraId="5109898E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main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)</w:t>
      </w:r>
    </w:p>
    <w:p w14:paraId="75EEF58F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6B4F5B25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name[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50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];</w:t>
      </w:r>
    </w:p>
    <w:p w14:paraId="5E687F5E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uts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Enter the name:"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69EB2CC3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canf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s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,name);</w:t>
      </w:r>
    </w:p>
    <w:p w14:paraId="7E211917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alindrome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name);</w:t>
      </w:r>
    </w:p>
    <w:p w14:paraId="56CC88E8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return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7FAD085D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p w14:paraId="2C26E10E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alindrome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name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6A94A6EE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63D4F849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equal;</w:t>
      </w:r>
    </w:p>
    <w:p w14:paraId="7C460413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ize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trlen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name);</w:t>
      </w:r>
    </w:p>
    <w:p w14:paraId="25173AE6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reserve[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50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];</w:t>
      </w:r>
    </w:p>
    <w:p w14:paraId="073B55E9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</w:t>
      </w:r>
      <w:r w:rsidRPr="00BB1657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i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i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ize; i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0A5B82A5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73AFB3DA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reserve[i]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name[(size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i)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];</w:t>
      </w:r>
    </w:p>
    <w:p w14:paraId="3693B013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5AD6A8BC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The reserve of the name is :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s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, reserve);</w:t>
      </w:r>
    </w:p>
    <w:p w14:paraId="78141A59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equal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trcmp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name, reserve);</w:t>
      </w:r>
    </w:p>
    <w:p w14:paraId="3643B14F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equal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=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5DF5E99B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      </w:t>
      </w:r>
    </w:p>
    <w:p w14:paraId="3E0FCB35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uts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The name is palindrome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7EF3794E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5D81A95C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BB1657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524B0A5C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23D94065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BB1657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uts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The name isn't palindrome</w:t>
      </w:r>
      <w:r w:rsidRPr="00BB1657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BB1657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6088156B" w14:textId="77777777" w:rsidR="00BB1657" w:rsidRPr="00BB1657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66068C36" w14:textId="443CEF46" w:rsidR="00BB1657" w:rsidRPr="00AF69EF" w:rsidRDefault="00BB1657" w:rsidP="00BB1657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BB1657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p w14:paraId="6878CE38" w14:textId="77777777" w:rsidR="00B958F9" w:rsidRDefault="00B958F9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</w:p>
    <w:p w14:paraId="195CE0F7" w14:textId="77777777" w:rsidR="00293012" w:rsidRDefault="00AA6B17" w:rsidP="00AA6B17">
      <w:pPr>
        <w:spacing w:after="0"/>
        <w:rPr>
          <w:rFonts w:ascii="Viga" w:eastAsia="Microsoft YaHei Light" w:hAnsi="Viga" w:cs="Times New Roman"/>
          <w:noProof/>
          <w:sz w:val="32"/>
          <w:szCs w:val="32"/>
        </w:rPr>
      </w:pP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Screenshots:</w:t>
      </w:r>
    </w:p>
    <w:p w14:paraId="5CE5853E" w14:textId="77777777" w:rsidR="00293012" w:rsidRDefault="00293012" w:rsidP="00293012">
      <w:pPr>
        <w:spacing w:after="0"/>
        <w:jc w:val="center"/>
        <w:rPr>
          <w:rFonts w:ascii="Viga" w:eastAsia="Microsoft YaHei Light" w:hAnsi="Viga" w:cs="Times New Roman"/>
          <w:noProof/>
          <w:sz w:val="32"/>
          <w:szCs w:val="32"/>
        </w:rPr>
      </w:pPr>
    </w:p>
    <w:p w14:paraId="22EA32D4" w14:textId="0DACB633" w:rsidR="00584F8B" w:rsidRDefault="00B958F9" w:rsidP="00293012">
      <w:pPr>
        <w:spacing w:after="0"/>
        <w:jc w:val="center"/>
        <w:rPr>
          <w:rFonts w:ascii="Viga" w:eastAsia="Microsoft YaHei Light" w:hAnsi="Viga" w:cs="Times New Roman"/>
          <w:sz w:val="32"/>
          <w:szCs w:val="32"/>
          <w:u w:val="single"/>
        </w:rPr>
      </w:pPr>
      <w:r>
        <w:rPr>
          <w:rFonts w:ascii="Viga" w:eastAsia="Microsoft YaHei Light" w:hAnsi="Viga" w:cs="Times New Roman"/>
          <w:noProof/>
          <w:sz w:val="32"/>
          <w:szCs w:val="32"/>
        </w:rPr>
        <w:drawing>
          <wp:inline distT="0" distB="0" distL="0" distR="0" wp14:anchorId="41EABCB7" wp14:editId="3906A1BD">
            <wp:extent cx="5898515" cy="32766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69" t="3997" r="5653" b="49725"/>
                    <a:stretch/>
                  </pic:blipFill>
                  <pic:spPr bwMode="auto">
                    <a:xfrm>
                      <a:off x="0" y="0"/>
                      <a:ext cx="5900046" cy="3277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2" w:name="_Hlk117351567"/>
      <w:bookmarkEnd w:id="1"/>
    </w:p>
    <w:p w14:paraId="35D68B6F" w14:textId="77777777" w:rsidR="00584F8B" w:rsidRDefault="00584F8B" w:rsidP="00293012">
      <w:pPr>
        <w:spacing w:after="0"/>
        <w:jc w:val="center"/>
        <w:rPr>
          <w:rFonts w:ascii="Viga" w:eastAsia="Microsoft YaHei Light" w:hAnsi="Viga" w:cs="Times New Roman"/>
          <w:sz w:val="32"/>
          <w:szCs w:val="32"/>
          <w:u w:val="single"/>
        </w:rPr>
      </w:pPr>
    </w:p>
    <w:p w14:paraId="090700C3" w14:textId="1F15D071" w:rsidR="00AA6B17" w:rsidRDefault="00AA6B17" w:rsidP="00584F8B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Problem 02:</w:t>
      </w:r>
    </w:p>
    <w:p w14:paraId="385BBA5F" w14:textId="00E29CC8" w:rsidR="00584F8B" w:rsidRDefault="00584F8B" w:rsidP="00584F8B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>
        <w:rPr>
          <w:rFonts w:ascii="Viga" w:eastAsia="Microsoft YaHei Light" w:hAnsi="Viga" w:cs="Times New Roman"/>
          <w:sz w:val="32"/>
          <w:szCs w:val="32"/>
          <w:u w:val="single"/>
        </w:rPr>
        <w:t>Code:</w:t>
      </w:r>
    </w:p>
    <w:p w14:paraId="3771A7CE" w14:textId="076770B4" w:rsidR="00D04C99" w:rsidRPr="00584F8B" w:rsidRDefault="00584F8B" w:rsidP="00584F8B">
      <w:pPr>
        <w:spacing w:after="0"/>
        <w:rPr>
          <w:rFonts w:ascii="DM Sans" w:eastAsia="Microsoft YaHei Light" w:hAnsi="DM Sans" w:cs="Times New Roman"/>
          <w:sz w:val="32"/>
          <w:szCs w:val="32"/>
        </w:rPr>
      </w:pPr>
      <w:r>
        <w:rPr>
          <w:rFonts w:ascii="DM Sans" w:eastAsia="Microsoft YaHei Light" w:hAnsi="DM Sans" w:cs="Times New Roman"/>
          <w:sz w:val="32"/>
          <w:szCs w:val="32"/>
        </w:rPr>
        <w:t>Sir</w:t>
      </w:r>
      <w:r w:rsidR="00FD2394">
        <w:rPr>
          <w:rFonts w:ascii="DM Sans" w:eastAsia="Microsoft YaHei Light" w:hAnsi="DM Sans" w:cs="Times New Roman"/>
          <w:sz w:val="32"/>
          <w:szCs w:val="32"/>
        </w:rPr>
        <w:t>,</w:t>
      </w:r>
      <w:r>
        <w:rPr>
          <w:rFonts w:ascii="DM Sans" w:eastAsia="Microsoft YaHei Light" w:hAnsi="DM Sans" w:cs="Times New Roman"/>
          <w:sz w:val="32"/>
          <w:szCs w:val="32"/>
        </w:rPr>
        <w:t xml:space="preserve"> This </w:t>
      </w:r>
      <w:r w:rsidR="00FD2394">
        <w:rPr>
          <w:rFonts w:ascii="DM Sans" w:eastAsia="Microsoft YaHei Light" w:hAnsi="DM Sans" w:cs="Times New Roman"/>
          <w:sz w:val="32"/>
          <w:szCs w:val="32"/>
        </w:rPr>
        <w:t>C</w:t>
      </w:r>
      <w:r>
        <w:rPr>
          <w:rFonts w:ascii="DM Sans" w:eastAsia="Microsoft YaHei Light" w:hAnsi="DM Sans" w:cs="Times New Roman"/>
          <w:sz w:val="32"/>
          <w:szCs w:val="32"/>
        </w:rPr>
        <w:t>ode checks everything and even tell</w:t>
      </w:r>
      <w:r w:rsidR="00FD2394">
        <w:rPr>
          <w:rFonts w:ascii="DM Sans" w:eastAsia="Microsoft YaHei Light" w:hAnsi="DM Sans" w:cs="Times New Roman"/>
          <w:sz w:val="32"/>
          <w:szCs w:val="32"/>
        </w:rPr>
        <w:t>s</w:t>
      </w:r>
      <w:r>
        <w:rPr>
          <w:rFonts w:ascii="DM Sans" w:eastAsia="Microsoft YaHei Light" w:hAnsi="DM Sans" w:cs="Times New Roman"/>
          <w:sz w:val="32"/>
          <w:szCs w:val="32"/>
        </w:rPr>
        <w:t xml:space="preserve"> you if no </w:t>
      </w:r>
      <w:r w:rsidR="00D04C99">
        <w:rPr>
          <w:rFonts w:ascii="DM Sans" w:eastAsia="Microsoft YaHei Light" w:hAnsi="DM Sans" w:cs="Times New Roman"/>
          <w:sz w:val="32"/>
          <w:szCs w:val="32"/>
        </w:rPr>
        <w:t xml:space="preserve">character is repeated by showing </w:t>
      </w:r>
      <w:r w:rsidR="00FD2394">
        <w:rPr>
          <w:rFonts w:ascii="DM Sans" w:eastAsia="Microsoft YaHei Light" w:hAnsi="DM Sans" w:cs="Times New Roman"/>
          <w:sz w:val="32"/>
          <w:szCs w:val="32"/>
        </w:rPr>
        <w:t>the message,</w:t>
      </w:r>
      <w:r w:rsidR="00D04C99">
        <w:rPr>
          <w:rFonts w:ascii="DM Sans" w:eastAsia="Microsoft YaHei Light" w:hAnsi="DM Sans" w:cs="Times New Roman"/>
          <w:sz w:val="32"/>
          <w:szCs w:val="32"/>
        </w:rPr>
        <w:t xml:space="preserve"> </w:t>
      </w:r>
      <w:r w:rsidR="00FD2394">
        <w:rPr>
          <w:rFonts w:ascii="DM Sans" w:eastAsia="Microsoft YaHei Light" w:hAnsi="DM Sans" w:cs="Times New Roman"/>
          <w:sz w:val="32"/>
          <w:szCs w:val="32"/>
        </w:rPr>
        <w:t>"</w:t>
      </w:r>
      <w:r w:rsidR="00D04C99">
        <w:rPr>
          <w:rFonts w:ascii="DM Sans" w:eastAsia="Microsoft YaHei Light" w:hAnsi="DM Sans" w:cs="Times New Roman"/>
          <w:sz w:val="32"/>
          <w:szCs w:val="32"/>
        </w:rPr>
        <w:t>No character is frequent in the string</w:t>
      </w:r>
      <w:r w:rsidR="00FD2394">
        <w:rPr>
          <w:rFonts w:ascii="DM Sans" w:eastAsia="Microsoft YaHei Light" w:hAnsi="DM Sans" w:cs="Times New Roman"/>
          <w:sz w:val="32"/>
          <w:szCs w:val="32"/>
        </w:rPr>
        <w:t>."</w:t>
      </w:r>
      <w:r w:rsidR="0078741A">
        <w:rPr>
          <w:rFonts w:ascii="DM Sans" w:eastAsia="Microsoft YaHei Light" w:hAnsi="DM Sans" w:cs="Times New Roman"/>
          <w:sz w:val="32"/>
          <w:szCs w:val="32"/>
        </w:rPr>
        <w:t>.</w:t>
      </w:r>
      <w:r w:rsidR="00FD2394">
        <w:rPr>
          <w:rFonts w:ascii="DM Sans" w:eastAsia="Microsoft YaHei Light" w:hAnsi="DM Sans" w:cs="Times New Roman"/>
          <w:sz w:val="32"/>
          <w:szCs w:val="32"/>
        </w:rPr>
        <w:t>The s</w:t>
      </w:r>
      <w:r w:rsidR="00D04C99">
        <w:rPr>
          <w:rFonts w:ascii="DM Sans" w:eastAsia="Microsoft YaHei Light" w:hAnsi="DM Sans" w:cs="Times New Roman"/>
          <w:sz w:val="32"/>
          <w:szCs w:val="32"/>
        </w:rPr>
        <w:t xml:space="preserve">pecial thing is </w:t>
      </w:r>
      <w:r w:rsidR="00FD2394">
        <w:rPr>
          <w:rFonts w:ascii="DM Sans" w:eastAsia="Microsoft YaHei Light" w:hAnsi="DM Sans" w:cs="Times New Roman"/>
          <w:sz w:val="32"/>
          <w:szCs w:val="32"/>
        </w:rPr>
        <w:t xml:space="preserve">that </w:t>
      </w:r>
      <w:r w:rsidR="00D04C99">
        <w:rPr>
          <w:rFonts w:ascii="DM Sans" w:eastAsia="Microsoft YaHei Light" w:hAnsi="DM Sans" w:cs="Times New Roman"/>
          <w:sz w:val="32"/>
          <w:szCs w:val="32"/>
        </w:rPr>
        <w:t>while joining two string</w:t>
      </w:r>
      <w:r w:rsidR="00FD2394">
        <w:rPr>
          <w:rFonts w:ascii="DM Sans" w:eastAsia="Microsoft YaHei Light" w:hAnsi="DM Sans" w:cs="Times New Roman"/>
          <w:sz w:val="32"/>
          <w:szCs w:val="32"/>
        </w:rPr>
        <w:t>s,</w:t>
      </w:r>
      <w:r w:rsidR="00D04C99">
        <w:rPr>
          <w:rFonts w:ascii="DM Sans" w:eastAsia="Microsoft YaHei Light" w:hAnsi="DM Sans" w:cs="Times New Roman"/>
          <w:sz w:val="32"/>
          <w:szCs w:val="32"/>
        </w:rPr>
        <w:t xml:space="preserve"> it show</w:t>
      </w:r>
      <w:r w:rsidR="00FD2394">
        <w:rPr>
          <w:rFonts w:ascii="DM Sans" w:eastAsia="Microsoft YaHei Light" w:hAnsi="DM Sans" w:cs="Times New Roman"/>
          <w:sz w:val="32"/>
          <w:szCs w:val="32"/>
        </w:rPr>
        <w:t>s</w:t>
      </w:r>
      <w:r w:rsidR="00D04C99">
        <w:rPr>
          <w:rFonts w:ascii="DM Sans" w:eastAsia="Microsoft YaHei Light" w:hAnsi="DM Sans" w:cs="Times New Roman"/>
          <w:sz w:val="32"/>
          <w:szCs w:val="32"/>
        </w:rPr>
        <w:t xml:space="preserve"> you the resultant string with a space between them. </w:t>
      </w:r>
    </w:p>
    <w:p w14:paraId="72F31400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88846F"/>
          <w:sz w:val="32"/>
          <w:szCs w:val="32"/>
          <w:lang w:val="en-US"/>
        </w:rPr>
        <w:t>//Code Created by Muhammad Rehan, 22P-9106, BSSE 1A,</w:t>
      </w:r>
    </w:p>
    <w:p w14:paraId="72533943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#includ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&lt;stdio.h&gt;</w:t>
      </w:r>
    </w:p>
    <w:p w14:paraId="7DC8A38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#includ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&lt;string.h&gt;</w:t>
      </w:r>
    </w:p>
    <w:p w14:paraId="1535F99D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#includ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&lt;stdlib.h&gt;</w:t>
      </w:r>
    </w:p>
    <w:p w14:paraId="52B5BCD9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211AAF3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vowel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17C1B245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vandc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7CE0C53F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Fre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55FC0D5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Co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41982AB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main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)</w:t>
      </w:r>
    </w:p>
    <w:p w14:paraId="05AB1768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0FADA65C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tring[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5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];</w:t>
      </w:r>
    </w:p>
    <w:p w14:paraId="13D3C608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ut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Enter the sting: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3E60D3A2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can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s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, string);</w:t>
      </w:r>
    </w:p>
    <w:p w14:paraId="23A3C692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ize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trlen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);</w:t>
      </w:r>
    </w:p>
    <w:p w14:paraId="5D0584E9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37C8CF7D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return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2DCCB70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lastRenderedPageBreak/>
        <w:t>}</w:t>
      </w:r>
    </w:p>
    <w:p w14:paraId="2195EEAB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0FF1E446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4DCF1637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</w:p>
    <w:p w14:paraId="1C940C15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Enter the option: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A) Count the number of vowels in the string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B) Count both the vowels and consonants in the string.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C) Display the most frequent character in the string.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D) Concatenate another string with the existing string.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E) Exit the program.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76A03BC5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option;</w:t>
      </w:r>
    </w:p>
    <w:p w14:paraId="7C21F2F8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Enter option: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3D72FE6B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can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%c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amp;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option);</w:t>
      </w:r>
    </w:p>
    <w:p w14:paraId="7F971F1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switch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option)</w:t>
      </w:r>
    </w:p>
    <w:p w14:paraId="6391B057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6726EFEA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A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5BCEDCF1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vowel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29FEE9D6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335D79E1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a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24197CFD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vowel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00DCBDFF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2F718913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B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31A4628A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vandc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0A6515CD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6302042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b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5F65D725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vandc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60FB848D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2C18F475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C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5467012C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Fre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0EA4D891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6514F583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c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701B7D53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Fre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69A3D81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4DA56C1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D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5E301BEC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Co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76AC12B5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4256B220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d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12FC3F95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Co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721FF551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4F131B7C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E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2B12560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exi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797A957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6EC5EBE5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lastRenderedPageBreak/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e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39F7AA66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exi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6D50EEC8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54E565CB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defaul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7F7EEF63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ut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Enter a valid input.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43B2B69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0D56E8CF" w14:textId="2FD4473B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}</w:t>
      </w:r>
    </w:p>
    <w:p w14:paraId="5A2E098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vowel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332FEF43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50FA9CC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count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395E5EE8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vow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{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a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e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i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o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u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A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E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I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O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U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;</w:t>
      </w:r>
    </w:p>
    <w:p w14:paraId="746BBC7A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i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i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ize; i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642A781F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4C4F3B5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j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j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1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 j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16A55387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5F82155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string[i]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vow[j])</w:t>
      </w:r>
    </w:p>
    <w:p w14:paraId="1C7AA140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count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468DEECB" w14:textId="4780B139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}</w:t>
      </w:r>
    </w:p>
    <w:p w14:paraId="4E0EB48B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 xml:space="preserve">The count of vowels in the string is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d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, count);</w:t>
      </w:r>
    </w:p>
    <w:p w14:paraId="25310753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64F2B1EC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p w14:paraId="4DA0A278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vandc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2685B97A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732935AA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count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0EFCAB61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vow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{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a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e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i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o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u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A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E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I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O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U'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;</w:t>
      </w:r>
    </w:p>
    <w:p w14:paraId="0E475C0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i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i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ize; i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62A1CCA2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7434521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j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j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1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 j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163F3EFD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13602D9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string[i]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vow[j])</w:t>
      </w:r>
    </w:p>
    <w:p w14:paraId="6BC14D0C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count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71B5ADBB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</w:t>
      </w:r>
    </w:p>
    <w:p w14:paraId="61D6E02F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0B6351A8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 xml:space="preserve">The vowels are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d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 xml:space="preserve"> and the consonants are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d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count, size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count);</w:t>
      </w:r>
    </w:p>
    <w:p w14:paraId="7C4040B1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47FEBC03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p w14:paraId="127FA6B8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Fre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462B9C56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lastRenderedPageBreak/>
        <w:t>{</w:t>
      </w:r>
    </w:p>
    <w:p w14:paraId="121971A0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character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tring[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];</w:t>
      </w:r>
    </w:p>
    <w:p w14:paraId="7528CD8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um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count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3962B6E6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i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i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ize; i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1B0F683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391D53C7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count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3523DEAC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j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j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ize; j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3C223D1C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088F1FBC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string[i]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tring[j])</w:t>
      </w:r>
    </w:p>
    <w:p w14:paraId="75C12A7D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{</w:t>
      </w:r>
    </w:p>
    <w:p w14:paraId="0E87EA49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count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0F33A327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count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gt;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um)</w:t>
      </w:r>
    </w:p>
    <w:p w14:paraId="4B06BE39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{</w:t>
      </w:r>
    </w:p>
    <w:p w14:paraId="5CBC6D3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sum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count;</w:t>
      </w:r>
    </w:p>
    <w:p w14:paraId="43B7C9E0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character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tring[i];</w:t>
      </w:r>
    </w:p>
    <w:p w14:paraId="7CC874DB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}</w:t>
      </w:r>
    </w:p>
    <w:p w14:paraId="4B23E847" w14:textId="13595DB5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}}</w:t>
      </w:r>
    </w:p>
    <w:p w14:paraId="3B92D13F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0A72357B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count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=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5A7A701F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262C3732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The frequency of all characters are same.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094E3C27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1966667B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08764D03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3D7514C7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 xml:space="preserve">The Most Frequent Charcter is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c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, character);</w:t>
      </w:r>
    </w:p>
    <w:p w14:paraId="4FAAE1F8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69ABD277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7FB6043B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p w14:paraId="04CD45F2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</w:p>
    <w:p w14:paraId="520107CA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Co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tring</w:t>
      </w:r>
      <w:r w:rsidRPr="00EC6C28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size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0C94B70A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403EA84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co[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50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];</w:t>
      </w:r>
    </w:p>
    <w:p w14:paraId="3ECA03EE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ut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Enter you string: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6705A962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can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50s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, co);</w:t>
      </w:r>
    </w:p>
    <w:p w14:paraId="5F401254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%s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 xml:space="preserve"> </w:t>
      </w:r>
      <w:r w:rsidRPr="00EC6C28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,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trca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trcat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</w:t>
      </w:r>
      <w:r w:rsidRPr="00EC6C28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 "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,co));</w:t>
      </w:r>
    </w:p>
    <w:p w14:paraId="380C18C7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EC6C28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s</w:t>
      </w: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string, size);</w:t>
      </w:r>
    </w:p>
    <w:p w14:paraId="431F5239" w14:textId="77777777" w:rsidR="00EC6C28" w:rsidRPr="00EC6C28" w:rsidRDefault="00EC6C28" w:rsidP="00EC6C28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EC6C28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bookmarkEnd w:id="2"/>
    <w:p w14:paraId="4F128AEA" w14:textId="1EBCF975" w:rsidR="00B646FA" w:rsidRPr="00C05D0A" w:rsidRDefault="00AA6B17" w:rsidP="00AA6B17">
      <w:pPr>
        <w:spacing w:after="0"/>
        <w:rPr>
          <w:rFonts w:ascii="Viga" w:eastAsia="Microsoft YaHei Light" w:hAnsi="Viga" w:cs="Times New Roman"/>
          <w:noProof/>
          <w:sz w:val="32"/>
          <w:szCs w:val="32"/>
          <w:u w:val="single"/>
        </w:rPr>
      </w:pPr>
      <w:r w:rsidRPr="00FB1D0F">
        <w:rPr>
          <w:rFonts w:ascii="Viga" w:eastAsia="Microsoft YaHei Light" w:hAnsi="Viga" w:cs="Times New Roman"/>
          <w:noProof/>
          <w:sz w:val="32"/>
          <w:szCs w:val="32"/>
          <w:u w:val="single"/>
        </w:rPr>
        <w:t>Screenshot:</w:t>
      </w:r>
    </w:p>
    <w:p w14:paraId="5A524FEC" w14:textId="455CEAF1" w:rsidR="00293012" w:rsidRPr="00293012" w:rsidRDefault="00293012" w:rsidP="00646F97">
      <w:pPr>
        <w:spacing w:after="0"/>
        <w:jc w:val="center"/>
        <w:rPr>
          <w:rFonts w:ascii="Viga" w:eastAsia="Microsoft YaHei Light" w:hAnsi="Viga" w:cs="Times New Roman"/>
          <w:noProof/>
          <w:sz w:val="32"/>
          <w:szCs w:val="32"/>
        </w:rPr>
      </w:pPr>
      <w:bookmarkStart w:id="3" w:name="_GoBack"/>
      <w:r>
        <w:rPr>
          <w:rFonts w:ascii="Viga" w:eastAsia="Microsoft YaHei Light" w:hAnsi="Viga" w:cs="Times New Roman"/>
          <w:noProof/>
          <w:sz w:val="32"/>
          <w:szCs w:val="32"/>
        </w:rPr>
        <w:lastRenderedPageBreak/>
        <w:drawing>
          <wp:inline distT="0" distB="0" distL="0" distR="0" wp14:anchorId="3479237D" wp14:editId="226CDCBC">
            <wp:extent cx="5888355" cy="5747657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.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97" t="3843" r="5473" b="14975"/>
                    <a:stretch/>
                  </pic:blipFill>
                  <pic:spPr bwMode="auto">
                    <a:xfrm>
                      <a:off x="0" y="0"/>
                      <a:ext cx="5890251" cy="5749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"/>
      <w:r>
        <w:rPr>
          <w:rFonts w:ascii="Viga" w:eastAsia="Microsoft YaHei Light" w:hAnsi="Viga" w:cs="Times New Roman"/>
          <w:noProof/>
          <w:sz w:val="32"/>
          <w:szCs w:val="32"/>
        </w:rPr>
        <w:drawing>
          <wp:inline distT="0" distB="0" distL="0" distR="0" wp14:anchorId="37E4F6CB" wp14:editId="618937BD">
            <wp:extent cx="5866921" cy="3732621"/>
            <wp:effectExtent l="0" t="0" r="635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.2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33" t="40739" r="5972" b="6547"/>
                    <a:stretch/>
                  </pic:blipFill>
                  <pic:spPr bwMode="auto">
                    <a:xfrm>
                      <a:off x="0" y="0"/>
                      <a:ext cx="5867966" cy="37332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31443C" w14:textId="1EF3C55E" w:rsidR="00AA6B17" w:rsidRDefault="00AA6B17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bookmarkStart w:id="4" w:name="_Hlk117351735"/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lastRenderedPageBreak/>
        <w:t>Problem 03:</w:t>
      </w:r>
    </w:p>
    <w:p w14:paraId="08E76305" w14:textId="7240F32B" w:rsidR="005B634C" w:rsidRDefault="005B634C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>
        <w:rPr>
          <w:rFonts w:ascii="Viga" w:eastAsia="Microsoft YaHei Light" w:hAnsi="Viga" w:cs="Times New Roman"/>
          <w:sz w:val="32"/>
          <w:szCs w:val="32"/>
          <w:u w:val="single"/>
        </w:rPr>
        <w:t>Code:</w:t>
      </w:r>
    </w:p>
    <w:p w14:paraId="40BDA3EB" w14:textId="0F448453" w:rsidR="005B634C" w:rsidRPr="005B634C" w:rsidRDefault="005B634C" w:rsidP="00AA6B17">
      <w:pPr>
        <w:spacing w:after="0"/>
        <w:rPr>
          <w:rFonts w:ascii="DM Sans" w:eastAsia="Microsoft YaHei Light" w:hAnsi="DM Sans" w:cs="Times New Roman"/>
          <w:sz w:val="32"/>
          <w:szCs w:val="32"/>
        </w:rPr>
      </w:pPr>
      <w:r>
        <w:rPr>
          <w:rFonts w:ascii="DM Sans" w:eastAsia="Microsoft YaHei Light" w:hAnsi="DM Sans" w:cs="Times New Roman"/>
          <w:sz w:val="32"/>
          <w:szCs w:val="32"/>
        </w:rPr>
        <w:t>Code works on any exception</w:t>
      </w:r>
      <w:r w:rsidR="00FD2394">
        <w:rPr>
          <w:rFonts w:ascii="DM Sans" w:eastAsia="Microsoft YaHei Light" w:hAnsi="DM Sans" w:cs="Times New Roman"/>
          <w:sz w:val="32"/>
          <w:szCs w:val="32"/>
        </w:rPr>
        <w:t>. Wheth</w:t>
      </w:r>
      <w:r>
        <w:rPr>
          <w:rFonts w:ascii="DM Sans" w:eastAsia="Microsoft YaHei Light" w:hAnsi="DM Sans" w:cs="Times New Roman"/>
          <w:sz w:val="32"/>
          <w:szCs w:val="32"/>
        </w:rPr>
        <w:t>er the alphabets are upper or lower case or the string is mixed of upper and lower alphabets, it will c</w:t>
      </w:r>
      <w:r w:rsidR="00FD2394">
        <w:rPr>
          <w:rFonts w:ascii="DM Sans" w:eastAsia="Microsoft YaHei Light" w:hAnsi="DM Sans" w:cs="Times New Roman"/>
          <w:sz w:val="32"/>
          <w:szCs w:val="32"/>
        </w:rPr>
        <w:t>i</w:t>
      </w:r>
      <w:r>
        <w:rPr>
          <w:rFonts w:ascii="DM Sans" w:eastAsia="Microsoft YaHei Light" w:hAnsi="DM Sans" w:cs="Times New Roman"/>
          <w:sz w:val="32"/>
          <w:szCs w:val="32"/>
        </w:rPr>
        <w:t xml:space="preserve">pher </w:t>
      </w:r>
      <w:r w:rsidR="00FD2394">
        <w:rPr>
          <w:rFonts w:ascii="DM Sans" w:eastAsia="Microsoft YaHei Light" w:hAnsi="DM Sans" w:cs="Times New Roman"/>
          <w:sz w:val="32"/>
          <w:szCs w:val="32"/>
        </w:rPr>
        <w:t>them, even maintaining the spaces between them</w:t>
      </w:r>
      <w:r>
        <w:rPr>
          <w:rFonts w:ascii="DM Sans" w:eastAsia="Microsoft YaHei Light" w:hAnsi="DM Sans" w:cs="Times New Roman"/>
          <w:sz w:val="32"/>
          <w:szCs w:val="32"/>
        </w:rPr>
        <w:t xml:space="preserve">. </w:t>
      </w:r>
    </w:p>
    <w:p w14:paraId="7A7DAF6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88846F"/>
          <w:sz w:val="32"/>
          <w:szCs w:val="32"/>
          <w:lang w:val="en-US"/>
        </w:rPr>
        <w:t>// Code Written by Muhammad Rehan 22P-9106 BSE 1A</w:t>
      </w:r>
    </w:p>
    <w:p w14:paraId="42C0335B" w14:textId="060F92EA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88846F"/>
          <w:sz w:val="32"/>
          <w:szCs w:val="32"/>
          <w:lang w:val="en-US"/>
        </w:rPr>
        <w:t xml:space="preserve">// This </w:t>
      </w:r>
      <w:r w:rsidR="00FD2394">
        <w:rPr>
          <w:rFonts w:ascii="Consolas" w:eastAsia="Times New Roman" w:hAnsi="Consolas" w:cs="Times New Roman"/>
          <w:color w:val="88846F"/>
          <w:sz w:val="32"/>
          <w:szCs w:val="32"/>
          <w:lang w:val="en-US"/>
        </w:rPr>
        <w:t>C</w:t>
      </w:r>
      <w:r w:rsidRPr="00F145E0">
        <w:rPr>
          <w:rFonts w:ascii="Consolas" w:eastAsia="Times New Roman" w:hAnsi="Consolas" w:cs="Times New Roman"/>
          <w:color w:val="88846F"/>
          <w:sz w:val="32"/>
          <w:szCs w:val="32"/>
          <w:lang w:val="en-US"/>
        </w:rPr>
        <w:t>ode run on smaller letter and</w:t>
      </w:r>
    </w:p>
    <w:p w14:paraId="627EF19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#includ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&lt;stdio.h&gt;</w:t>
      </w:r>
    </w:p>
    <w:p w14:paraId="3B07FFC8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#includ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&lt;string.h&gt;</w:t>
      </w:r>
    </w:p>
    <w:p w14:paraId="3CEC7D2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#includ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&lt;stdlib.h&gt;</w:t>
      </w:r>
    </w:p>
    <w:p w14:paraId="57898D9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#includ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&lt;ctype.h&gt;</w:t>
      </w:r>
    </w:p>
    <w:p w14:paraId="530AC16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foo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option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5EABB3C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encryp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foo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7C1C2404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decryp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foo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5E9EA809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main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)</w:t>
      </w:r>
    </w:p>
    <w:p w14:paraId="07A14168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5056E7FB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foo[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5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];</w:t>
      </w:r>
    </w:p>
    <w:p w14:paraId="310E60A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uts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Enter the secret message:"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0F9F942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fgets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(foo,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sizeo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), stdin);</w:t>
      </w:r>
    </w:p>
    <w:p w14:paraId="78047F8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uts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Enter option: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A) Encrpytion of the message.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\n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B) Decrption of the meesege."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;</w:t>
      </w:r>
    </w:p>
    <w:p w14:paraId="5F9E3211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option;</w:t>
      </w:r>
    </w:p>
    <w:p w14:paraId="52F39B1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can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c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amp;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option);</w:t>
      </w:r>
    </w:p>
    <w:p w14:paraId="669227FC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, option);</w:t>
      </w:r>
    </w:p>
    <w:p w14:paraId="1014CBD6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return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08DC89B1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p w14:paraId="0F9B0094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operation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foo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,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option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4871E6DC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54B26F7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switch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option)</w:t>
      </w:r>
    </w:p>
    <w:p w14:paraId="5C6C325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3DD49105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A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1ECC3CF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encryp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);</w:t>
      </w:r>
    </w:p>
    <w:p w14:paraId="1C4C9D6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423EB2E2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a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7A6172B9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encryp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);</w:t>
      </w:r>
    </w:p>
    <w:p w14:paraId="077B0F42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170507C2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B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37075A78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decryp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);</w:t>
      </w:r>
    </w:p>
    <w:p w14:paraId="302681E4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5051C891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cas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b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6C883A1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lastRenderedPageBreak/>
        <w:t xml:space="preserve">    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decryp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);</w:t>
      </w:r>
    </w:p>
    <w:p w14:paraId="412A69C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1328482B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defaul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:</w:t>
      </w:r>
    </w:p>
    <w:p w14:paraId="0B65436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break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46D8BA7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03752E9C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p w14:paraId="4189DAE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encryp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foo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60A0C882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1338FA39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i;</w:t>
      </w:r>
    </w:p>
    <w:p w14:paraId="0BE40BC4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len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trlen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);</w:t>
      </w:r>
    </w:p>
    <w:p w14:paraId="46A4146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encrypt[len];</w:t>
      </w:r>
    </w:p>
    <w:p w14:paraId="1FAE8D3B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i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i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len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 i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066CC88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1656CB4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isspac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[i]);</w:t>
      </w:r>
    </w:p>
    <w:p w14:paraId="1AC2090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!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20E183B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068727C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encrypt[i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 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0A0EA3E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</w:t>
      </w:r>
    </w:p>
    <w:p w14:paraId="6EB3039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649D07C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773F3992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encrypt[i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foo[i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3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4F909AA9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</w:t>
      </w:r>
    </w:p>
    <w:p w14:paraId="798A32B6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45C870D8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j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j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len; j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359DEAB5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0641EC3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isspac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encrypt[j]);</w:t>
      </w:r>
    </w:p>
    <w:p w14:paraId="2A108267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encrypt[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gt;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65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amp;&amp;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encrypt[len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2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96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566783A1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5C31AC0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gt;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9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78A06725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{</w:t>
      </w:r>
    </w:p>
    <w:p w14:paraId="3CA1ECE7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!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2B0A3A81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{</w:t>
      </w:r>
    </w:p>
    <w:p w14:paraId="42731F82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 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558CA45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}</w:t>
      </w:r>
    </w:p>
    <w:p w14:paraId="0F8A00A4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3C47554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{</w:t>
      </w:r>
    </w:p>
    <w:p w14:paraId="179FDD3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26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6AF54417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}</w:t>
      </w:r>
    </w:p>
    <w:p w14:paraId="5E421566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}</w:t>
      </w:r>
    </w:p>
    <w:p w14:paraId="283BCB6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</w:t>
      </w:r>
    </w:p>
    <w:p w14:paraId="18F66CE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40BDC9B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lastRenderedPageBreak/>
        <w:t>        {</w:t>
      </w:r>
    </w:p>
    <w:p w14:paraId="4BF14B59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gt;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22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02E4808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{</w:t>
      </w:r>
    </w:p>
    <w:p w14:paraId="13249EA8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!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7EE7490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{</w:t>
      </w:r>
    </w:p>
    <w:p w14:paraId="09EA8D82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 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06436B9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}</w:t>
      </w:r>
    </w:p>
    <w:p w14:paraId="6383AF56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4DEA5F84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{</w:t>
      </w:r>
    </w:p>
    <w:p w14:paraId="335F2CA9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26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654123D6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}</w:t>
      </w:r>
    </w:p>
    <w:p w14:paraId="0F08BDC9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}</w:t>
      </w:r>
    </w:p>
    <w:p w14:paraId="5D6570DB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</w:t>
      </w:r>
    </w:p>
    <w:p w14:paraId="17A75B2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0A618A1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s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, encrypt);</w:t>
      </w:r>
    </w:p>
    <w:p w14:paraId="5AFC6049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p w14:paraId="1F06C3F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void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decryp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i/>
          <w:iCs/>
          <w:color w:val="FD971F"/>
          <w:sz w:val="32"/>
          <w:szCs w:val="32"/>
          <w:lang w:val="en-US"/>
        </w:rPr>
        <w:t>foo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[]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619970DD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{</w:t>
      </w:r>
    </w:p>
    <w:p w14:paraId="568BB1B7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i;</w:t>
      </w:r>
    </w:p>
    <w:p w14:paraId="482D94B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len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strlen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);</w:t>
      </w:r>
    </w:p>
    <w:p w14:paraId="17B02002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cha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dencrypt[len];</w:t>
      </w:r>
    </w:p>
    <w:p w14:paraId="5AC89E2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i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i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len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 i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5D69200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24FF8EA8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isspac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foo[i]);</w:t>
      </w:r>
    </w:p>
    <w:p w14:paraId="7B10872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!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441D4E3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334D66AC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dencrypt[i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 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3B68A927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</w:t>
      </w:r>
    </w:p>
    <w:p w14:paraId="392E20C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39AB2896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7640DD3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dencrypt[i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foo[i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3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3173F90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</w:t>
      </w:r>
    </w:p>
    <w:p w14:paraId="4924437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0F3C737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</w:p>
    <w:p w14:paraId="1D254F4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for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j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; j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len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1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 j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+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3B601EFB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{</w:t>
      </w:r>
    </w:p>
    <w:p w14:paraId="71914D2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i/>
          <w:iCs/>
          <w:color w:val="66D9EF"/>
          <w:sz w:val="32"/>
          <w:szCs w:val="32"/>
          <w:lang w:val="en-US"/>
        </w:rPr>
        <w:t>int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isspace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dencrypt[j]);</w:t>
      </w:r>
    </w:p>
    <w:p w14:paraId="6E491C44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dencrypt[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gt;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65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amp;&amp;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dencrypt[len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-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2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9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05CE53EB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5776118C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d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65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678C0405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{</w:t>
      </w:r>
    </w:p>
    <w:p w14:paraId="01831DB2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lastRenderedPageBreak/>
        <w:t xml:space="preserve">    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!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1E16DC08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{</w:t>
      </w:r>
    </w:p>
    <w:p w14:paraId="6E03D261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d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 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23AAD6C7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}</w:t>
      </w:r>
    </w:p>
    <w:p w14:paraId="6BFE5201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169CD5AB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{</w:t>
      </w:r>
    </w:p>
    <w:p w14:paraId="19BDCAC7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d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d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26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2118FCF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}</w:t>
      </w:r>
    </w:p>
    <w:p w14:paraId="56ADBDA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}</w:t>
      </w:r>
    </w:p>
    <w:p w14:paraId="6251069B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</w:t>
      </w:r>
    </w:p>
    <w:p w14:paraId="597753D4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51D7DEF4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{</w:t>
      </w:r>
    </w:p>
    <w:p w14:paraId="619128E8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d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&lt;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97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18DB2633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{</w:t>
      </w:r>
    </w:p>
    <w:p w14:paraId="2A5524C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i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(spacechecker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!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0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)</w:t>
      </w:r>
    </w:p>
    <w:p w14:paraId="1F71C81B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{</w:t>
      </w:r>
    </w:p>
    <w:p w14:paraId="6B168268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d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' '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5995BE6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}</w:t>
      </w:r>
    </w:p>
    <w:p w14:paraId="60B5469C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else</w:t>
      </w:r>
    </w:p>
    <w:p w14:paraId="2562B16E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{</w:t>
      </w:r>
    </w:p>
    <w:p w14:paraId="563D8BD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                d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=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dencrypt[j] </w:t>
      </w:r>
      <w:r w:rsidRPr="00F145E0">
        <w:rPr>
          <w:rFonts w:ascii="Consolas" w:eastAsia="Times New Roman" w:hAnsi="Consolas" w:cs="Times New Roman"/>
          <w:color w:val="F92672"/>
          <w:sz w:val="32"/>
          <w:szCs w:val="32"/>
          <w:lang w:val="en-US"/>
        </w:rPr>
        <w:t>+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 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26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;</w:t>
      </w:r>
    </w:p>
    <w:p w14:paraId="122BCBB9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    }</w:t>
      </w:r>
    </w:p>
    <w:p w14:paraId="3533264A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    }</w:t>
      </w:r>
    </w:p>
    <w:p w14:paraId="0650B390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    }</w:t>
      </w:r>
    </w:p>
    <w:p w14:paraId="61054426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    }</w:t>
      </w:r>
    </w:p>
    <w:p w14:paraId="22143F6C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 xml:space="preserve">    </w:t>
      </w:r>
      <w:r w:rsidRPr="00F145E0">
        <w:rPr>
          <w:rFonts w:ascii="Consolas" w:eastAsia="Times New Roman" w:hAnsi="Consolas" w:cs="Times New Roman"/>
          <w:color w:val="A6E22E"/>
          <w:sz w:val="32"/>
          <w:szCs w:val="32"/>
          <w:lang w:val="en-US"/>
        </w:rPr>
        <w:t>printf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(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F145E0">
        <w:rPr>
          <w:rFonts w:ascii="Consolas" w:eastAsia="Times New Roman" w:hAnsi="Consolas" w:cs="Times New Roman"/>
          <w:color w:val="AE81FF"/>
          <w:sz w:val="32"/>
          <w:szCs w:val="32"/>
          <w:lang w:val="en-US"/>
        </w:rPr>
        <w:t>%s</w:t>
      </w:r>
      <w:r w:rsidRPr="00F145E0">
        <w:rPr>
          <w:rFonts w:ascii="Consolas" w:eastAsia="Times New Roman" w:hAnsi="Consolas" w:cs="Times New Roman"/>
          <w:color w:val="E6DB74"/>
          <w:sz w:val="32"/>
          <w:szCs w:val="32"/>
          <w:lang w:val="en-US"/>
        </w:rPr>
        <w:t>"</w:t>
      </w: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, dencrypt);</w:t>
      </w:r>
    </w:p>
    <w:p w14:paraId="7DD1CEFF" w14:textId="77777777" w:rsidR="00F145E0" w:rsidRPr="00F145E0" w:rsidRDefault="00F145E0" w:rsidP="00F145E0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</w:pPr>
      <w:r w:rsidRPr="00F145E0">
        <w:rPr>
          <w:rFonts w:ascii="Consolas" w:eastAsia="Times New Roman" w:hAnsi="Consolas" w:cs="Times New Roman"/>
          <w:color w:val="F8F8F2"/>
          <w:sz w:val="32"/>
          <w:szCs w:val="32"/>
          <w:lang w:val="en-US"/>
        </w:rPr>
        <w:t>}</w:t>
      </w:r>
    </w:p>
    <w:p w14:paraId="1A4A02A5" w14:textId="2E6B7DDB" w:rsidR="00F145E0" w:rsidRPr="00F145E0" w:rsidRDefault="00F145E0" w:rsidP="00AA6B17">
      <w:pPr>
        <w:spacing w:after="0"/>
        <w:rPr>
          <w:rFonts w:ascii="Viga" w:eastAsia="Microsoft YaHei Light" w:hAnsi="Viga" w:cs="Times New Roman"/>
          <w:sz w:val="32"/>
          <w:szCs w:val="32"/>
        </w:rPr>
      </w:pPr>
    </w:p>
    <w:bookmarkEnd w:id="4"/>
    <w:p w14:paraId="6713ADCD" w14:textId="5B30F687" w:rsidR="00AA6B17" w:rsidRDefault="00AA6B17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Screenshot:</w:t>
      </w:r>
    </w:p>
    <w:p w14:paraId="0259D12F" w14:textId="77777777" w:rsidR="005A0C6D" w:rsidRDefault="005A0C6D" w:rsidP="00AA6B17">
      <w:pPr>
        <w:spacing w:after="0"/>
        <w:rPr>
          <w:rFonts w:ascii="Viga" w:eastAsia="Microsoft YaHei Light" w:hAnsi="Viga" w:cs="Times New Roman"/>
          <w:noProof/>
          <w:sz w:val="32"/>
          <w:szCs w:val="32"/>
        </w:rPr>
      </w:pPr>
    </w:p>
    <w:p w14:paraId="006E8BD6" w14:textId="3AFC7679" w:rsidR="005A0C6D" w:rsidRPr="005A0C6D" w:rsidRDefault="005A0C6D" w:rsidP="005A0C6D">
      <w:pPr>
        <w:spacing w:after="0"/>
        <w:jc w:val="center"/>
        <w:rPr>
          <w:rFonts w:ascii="Viga" w:eastAsia="Microsoft YaHei Light" w:hAnsi="Viga" w:cs="Times New Roman"/>
          <w:sz w:val="32"/>
          <w:szCs w:val="32"/>
        </w:rPr>
      </w:pPr>
      <w:r>
        <w:rPr>
          <w:rFonts w:ascii="Viga" w:eastAsia="Microsoft YaHei Light" w:hAnsi="Viga" w:cs="Times New Roman"/>
          <w:noProof/>
          <w:sz w:val="32"/>
          <w:szCs w:val="32"/>
        </w:rPr>
        <w:lastRenderedPageBreak/>
        <w:drawing>
          <wp:inline distT="0" distB="0" distL="0" distR="0" wp14:anchorId="34A0690A" wp14:editId="47EF1B70">
            <wp:extent cx="5921829" cy="6323890"/>
            <wp:effectExtent l="0" t="0" r="3175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3.1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2" t="3996" r="5641" b="6698"/>
                    <a:stretch/>
                  </pic:blipFill>
                  <pic:spPr bwMode="auto">
                    <a:xfrm>
                      <a:off x="0" y="0"/>
                      <a:ext cx="5922651" cy="6324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4647CE" w14:textId="77777777" w:rsidR="005A0C6D" w:rsidRDefault="005A0C6D" w:rsidP="00AA6B17">
      <w:pPr>
        <w:spacing w:after="0"/>
        <w:rPr>
          <w:rFonts w:ascii="Microsoft YaHei Light" w:eastAsia="Microsoft YaHei Light" w:hAnsi="Microsoft YaHei Light" w:cs="Times New Roman"/>
          <w:noProof/>
          <w:sz w:val="28"/>
          <w:szCs w:val="28"/>
        </w:rPr>
      </w:pPr>
    </w:p>
    <w:p w14:paraId="51A953F6" w14:textId="021066D9" w:rsidR="005A0C6D" w:rsidRDefault="005A0C6D" w:rsidP="005A0C6D">
      <w:pPr>
        <w:spacing w:after="0"/>
        <w:jc w:val="center"/>
        <w:rPr>
          <w:rFonts w:ascii="Microsoft YaHei Light" w:eastAsia="Microsoft YaHei Light" w:hAnsi="Microsoft YaHei Light" w:cs="Times New Roman"/>
          <w:noProof/>
          <w:sz w:val="28"/>
          <w:szCs w:val="28"/>
        </w:rPr>
      </w:pPr>
      <w:r>
        <w:rPr>
          <w:rFonts w:ascii="Microsoft YaHei Light" w:eastAsia="Microsoft YaHei Light" w:hAnsi="Microsoft YaHei Light" w:cs="Times New Roman"/>
          <w:noProof/>
          <w:sz w:val="28"/>
          <w:szCs w:val="28"/>
        </w:rPr>
        <w:drawing>
          <wp:inline distT="0" distB="0" distL="0" distR="0" wp14:anchorId="20EACD0D" wp14:editId="7CF94671">
            <wp:extent cx="5887105" cy="123933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,3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70" t="74870" r="5809" b="7623"/>
                    <a:stretch/>
                  </pic:blipFill>
                  <pic:spPr bwMode="auto">
                    <a:xfrm>
                      <a:off x="0" y="0"/>
                      <a:ext cx="5889657" cy="1239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FF82FC" w14:textId="5227D091" w:rsidR="009623DF" w:rsidRPr="009623DF" w:rsidRDefault="005A0C6D" w:rsidP="009E2A85">
      <w:pPr>
        <w:spacing w:after="0"/>
        <w:jc w:val="center"/>
        <w:rPr>
          <w:rFonts w:ascii="Microsoft YaHei Light" w:eastAsia="Microsoft YaHei Light" w:hAnsi="Microsoft YaHei Light" w:cs="Times New Roman"/>
          <w:sz w:val="28"/>
          <w:szCs w:val="28"/>
        </w:rPr>
      </w:pPr>
      <w:r>
        <w:rPr>
          <w:rFonts w:ascii="Microsoft YaHei Light" w:eastAsia="Microsoft YaHei Light" w:hAnsi="Microsoft YaHei Light" w:cs="Times New Roman"/>
          <w:noProof/>
          <w:sz w:val="28"/>
          <w:szCs w:val="28"/>
        </w:rPr>
        <w:lastRenderedPageBreak/>
        <w:drawing>
          <wp:inline distT="0" distB="0" distL="0" distR="0" wp14:anchorId="375755EF" wp14:editId="272B3DD6">
            <wp:extent cx="5932170" cy="623751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3.2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2" t="4304" r="5486" b="7611"/>
                    <a:stretch/>
                  </pic:blipFill>
                  <pic:spPr bwMode="auto">
                    <a:xfrm>
                      <a:off x="0" y="0"/>
                      <a:ext cx="5932970" cy="6238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623DF" w:rsidRPr="009623DF" w:rsidSect="00F031A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79828" w14:textId="77777777" w:rsidR="002E47AE" w:rsidRDefault="002E47AE" w:rsidP="00EA3BD2">
      <w:pPr>
        <w:spacing w:after="0" w:line="240" w:lineRule="auto"/>
      </w:pPr>
      <w:r>
        <w:separator/>
      </w:r>
    </w:p>
  </w:endnote>
  <w:endnote w:type="continuationSeparator" w:id="0">
    <w:p w14:paraId="72BEA30A" w14:textId="77777777" w:rsidR="002E47AE" w:rsidRDefault="002E47AE" w:rsidP="00EA3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Viga">
    <w:panose1 w:val="020B0800030000020004"/>
    <w:charset w:val="00"/>
    <w:family w:val="swiss"/>
    <w:notTrueType/>
    <w:pitch w:val="variable"/>
    <w:sig w:usb0="800000E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7B6E8A" w14:textId="77777777" w:rsidR="002E47AE" w:rsidRDefault="002E47AE" w:rsidP="00EA3BD2">
      <w:pPr>
        <w:spacing w:after="0" w:line="240" w:lineRule="auto"/>
      </w:pPr>
      <w:r>
        <w:separator/>
      </w:r>
    </w:p>
  </w:footnote>
  <w:footnote w:type="continuationSeparator" w:id="0">
    <w:p w14:paraId="1F08DEFE" w14:textId="77777777" w:rsidR="002E47AE" w:rsidRDefault="002E47AE" w:rsidP="00EA3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7D5104D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34.55pt;height:126pt;visibility:visible;mso-wrap-style:square" o:bullet="t">
        <v:imagedata r:id="rId1" o:title=""/>
      </v:shape>
    </w:pict>
  </w:numPicBullet>
  <w:abstractNum w:abstractNumId="0" w15:restartNumberingAfterBreak="0">
    <w:nsid w:val="0C5E17FE"/>
    <w:multiLevelType w:val="hybridMultilevel"/>
    <w:tmpl w:val="E1A073D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E7F66"/>
    <w:multiLevelType w:val="hybridMultilevel"/>
    <w:tmpl w:val="2526759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707C1"/>
    <w:multiLevelType w:val="hybridMultilevel"/>
    <w:tmpl w:val="1ED09744"/>
    <w:lvl w:ilvl="0" w:tplc="C33C6C2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A1970"/>
    <w:multiLevelType w:val="hybridMultilevel"/>
    <w:tmpl w:val="8A72CC2C"/>
    <w:lvl w:ilvl="0" w:tplc="6D20CE3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14F84"/>
    <w:multiLevelType w:val="hybridMultilevel"/>
    <w:tmpl w:val="FAC02E6C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6698D"/>
    <w:multiLevelType w:val="hybridMultilevel"/>
    <w:tmpl w:val="7DD4977A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774AF9"/>
    <w:multiLevelType w:val="hybridMultilevel"/>
    <w:tmpl w:val="EB0A73CE"/>
    <w:lvl w:ilvl="0" w:tplc="72AEEC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14084"/>
    <w:multiLevelType w:val="hybridMultilevel"/>
    <w:tmpl w:val="5DDEA134"/>
    <w:lvl w:ilvl="0" w:tplc="8B56D6F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727E3"/>
    <w:multiLevelType w:val="hybridMultilevel"/>
    <w:tmpl w:val="DD2A130A"/>
    <w:lvl w:ilvl="0" w:tplc="4BBCE5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0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Da1MLYwNTOzNDNS0lEKTi0uzszPAykwNKkFAFQxEVAtAAAA"/>
  </w:docVars>
  <w:rsids>
    <w:rsidRoot w:val="00C35057"/>
    <w:rsid w:val="00014EFC"/>
    <w:rsid w:val="0001679C"/>
    <w:rsid w:val="000169D6"/>
    <w:rsid w:val="0002766B"/>
    <w:rsid w:val="00041FAB"/>
    <w:rsid w:val="00051083"/>
    <w:rsid w:val="00062181"/>
    <w:rsid w:val="000A51B4"/>
    <w:rsid w:val="000B1279"/>
    <w:rsid w:val="000B3B36"/>
    <w:rsid w:val="000C190D"/>
    <w:rsid w:val="000C229A"/>
    <w:rsid w:val="000C3047"/>
    <w:rsid w:val="000D5B56"/>
    <w:rsid w:val="000D61B9"/>
    <w:rsid w:val="000E7FC7"/>
    <w:rsid w:val="001011EF"/>
    <w:rsid w:val="001037B5"/>
    <w:rsid w:val="00126A30"/>
    <w:rsid w:val="001301C7"/>
    <w:rsid w:val="00143C2B"/>
    <w:rsid w:val="00144490"/>
    <w:rsid w:val="00175F4B"/>
    <w:rsid w:val="00180DB2"/>
    <w:rsid w:val="00190FFF"/>
    <w:rsid w:val="001A66D7"/>
    <w:rsid w:val="001B0DAD"/>
    <w:rsid w:val="001D72B1"/>
    <w:rsid w:val="001F2578"/>
    <w:rsid w:val="00203ECE"/>
    <w:rsid w:val="0023678A"/>
    <w:rsid w:val="002469E2"/>
    <w:rsid w:val="00260E2C"/>
    <w:rsid w:val="00261D96"/>
    <w:rsid w:val="00286800"/>
    <w:rsid w:val="00293012"/>
    <w:rsid w:val="002A5336"/>
    <w:rsid w:val="002B2778"/>
    <w:rsid w:val="002C057F"/>
    <w:rsid w:val="002D6D1B"/>
    <w:rsid w:val="002E47AE"/>
    <w:rsid w:val="002E5F18"/>
    <w:rsid w:val="002F054F"/>
    <w:rsid w:val="002F2117"/>
    <w:rsid w:val="002F460A"/>
    <w:rsid w:val="003070C8"/>
    <w:rsid w:val="00316245"/>
    <w:rsid w:val="00331218"/>
    <w:rsid w:val="00335FAB"/>
    <w:rsid w:val="00347D61"/>
    <w:rsid w:val="00351753"/>
    <w:rsid w:val="003728A6"/>
    <w:rsid w:val="003821A8"/>
    <w:rsid w:val="00392861"/>
    <w:rsid w:val="003B0F40"/>
    <w:rsid w:val="003B3D5F"/>
    <w:rsid w:val="003B72A3"/>
    <w:rsid w:val="003E1005"/>
    <w:rsid w:val="003F37FB"/>
    <w:rsid w:val="00424470"/>
    <w:rsid w:val="00430FB9"/>
    <w:rsid w:val="00434465"/>
    <w:rsid w:val="004700D5"/>
    <w:rsid w:val="00487AF3"/>
    <w:rsid w:val="004955C2"/>
    <w:rsid w:val="00497EE5"/>
    <w:rsid w:val="004C1FDA"/>
    <w:rsid w:val="004D4CA2"/>
    <w:rsid w:val="004D54F1"/>
    <w:rsid w:val="005053FA"/>
    <w:rsid w:val="00506700"/>
    <w:rsid w:val="00557650"/>
    <w:rsid w:val="00565452"/>
    <w:rsid w:val="005729DC"/>
    <w:rsid w:val="00584F8B"/>
    <w:rsid w:val="00590204"/>
    <w:rsid w:val="005A0C6D"/>
    <w:rsid w:val="005A28E1"/>
    <w:rsid w:val="005A6AC3"/>
    <w:rsid w:val="005B09CE"/>
    <w:rsid w:val="005B5E9D"/>
    <w:rsid w:val="005B634C"/>
    <w:rsid w:val="005F39EB"/>
    <w:rsid w:val="00600B28"/>
    <w:rsid w:val="00600BDF"/>
    <w:rsid w:val="00646F97"/>
    <w:rsid w:val="00650FC5"/>
    <w:rsid w:val="006649CE"/>
    <w:rsid w:val="00665FA6"/>
    <w:rsid w:val="00667A78"/>
    <w:rsid w:val="00672557"/>
    <w:rsid w:val="0069016B"/>
    <w:rsid w:val="006A169F"/>
    <w:rsid w:val="006A6EAB"/>
    <w:rsid w:val="006A7355"/>
    <w:rsid w:val="006B2987"/>
    <w:rsid w:val="006C025C"/>
    <w:rsid w:val="006C304F"/>
    <w:rsid w:val="006C79B8"/>
    <w:rsid w:val="006D56EB"/>
    <w:rsid w:val="006E5E54"/>
    <w:rsid w:val="006F1D3E"/>
    <w:rsid w:val="006F2AFE"/>
    <w:rsid w:val="007000E4"/>
    <w:rsid w:val="00703615"/>
    <w:rsid w:val="00704336"/>
    <w:rsid w:val="0071689B"/>
    <w:rsid w:val="00735AE4"/>
    <w:rsid w:val="00765AA6"/>
    <w:rsid w:val="007823D9"/>
    <w:rsid w:val="0078741A"/>
    <w:rsid w:val="007A2D91"/>
    <w:rsid w:val="007A6F5B"/>
    <w:rsid w:val="007B3019"/>
    <w:rsid w:val="007C3A0C"/>
    <w:rsid w:val="007D040C"/>
    <w:rsid w:val="007D1937"/>
    <w:rsid w:val="007E187F"/>
    <w:rsid w:val="007F00AF"/>
    <w:rsid w:val="007F1A2B"/>
    <w:rsid w:val="007F2C1E"/>
    <w:rsid w:val="00802C26"/>
    <w:rsid w:val="00810D68"/>
    <w:rsid w:val="00821DF2"/>
    <w:rsid w:val="00845A12"/>
    <w:rsid w:val="00847882"/>
    <w:rsid w:val="00847A02"/>
    <w:rsid w:val="00847D5B"/>
    <w:rsid w:val="00856C15"/>
    <w:rsid w:val="00860A33"/>
    <w:rsid w:val="00861583"/>
    <w:rsid w:val="00870C20"/>
    <w:rsid w:val="00880AB7"/>
    <w:rsid w:val="00881FA0"/>
    <w:rsid w:val="008856F0"/>
    <w:rsid w:val="008E62B8"/>
    <w:rsid w:val="008F1096"/>
    <w:rsid w:val="00921BEA"/>
    <w:rsid w:val="00923DA6"/>
    <w:rsid w:val="009402AC"/>
    <w:rsid w:val="009449C7"/>
    <w:rsid w:val="00951C97"/>
    <w:rsid w:val="009623DF"/>
    <w:rsid w:val="009871C3"/>
    <w:rsid w:val="00996E73"/>
    <w:rsid w:val="009A2AC6"/>
    <w:rsid w:val="009E047F"/>
    <w:rsid w:val="009E1B85"/>
    <w:rsid w:val="009E2A85"/>
    <w:rsid w:val="009F08E4"/>
    <w:rsid w:val="00A03238"/>
    <w:rsid w:val="00A050BC"/>
    <w:rsid w:val="00A20E09"/>
    <w:rsid w:val="00A33B24"/>
    <w:rsid w:val="00A477FB"/>
    <w:rsid w:val="00A53D47"/>
    <w:rsid w:val="00A637D7"/>
    <w:rsid w:val="00A734E1"/>
    <w:rsid w:val="00A75F18"/>
    <w:rsid w:val="00A80587"/>
    <w:rsid w:val="00A8255B"/>
    <w:rsid w:val="00A86E9A"/>
    <w:rsid w:val="00A949E8"/>
    <w:rsid w:val="00A96E35"/>
    <w:rsid w:val="00AA2B21"/>
    <w:rsid w:val="00AA6284"/>
    <w:rsid w:val="00AA6B17"/>
    <w:rsid w:val="00AB7A27"/>
    <w:rsid w:val="00AD0058"/>
    <w:rsid w:val="00AF4123"/>
    <w:rsid w:val="00AF69EF"/>
    <w:rsid w:val="00B00A39"/>
    <w:rsid w:val="00B04C7B"/>
    <w:rsid w:val="00B05C4F"/>
    <w:rsid w:val="00B10D45"/>
    <w:rsid w:val="00B27462"/>
    <w:rsid w:val="00B33698"/>
    <w:rsid w:val="00B4157F"/>
    <w:rsid w:val="00B646FA"/>
    <w:rsid w:val="00B70CB6"/>
    <w:rsid w:val="00B85A78"/>
    <w:rsid w:val="00B8637E"/>
    <w:rsid w:val="00B958F9"/>
    <w:rsid w:val="00B96406"/>
    <w:rsid w:val="00BA11FC"/>
    <w:rsid w:val="00BA2AF8"/>
    <w:rsid w:val="00BA49AB"/>
    <w:rsid w:val="00BB1657"/>
    <w:rsid w:val="00BB38FC"/>
    <w:rsid w:val="00BB4397"/>
    <w:rsid w:val="00BC022D"/>
    <w:rsid w:val="00BC3B0B"/>
    <w:rsid w:val="00BD0123"/>
    <w:rsid w:val="00BF11BC"/>
    <w:rsid w:val="00C05D0A"/>
    <w:rsid w:val="00C07AA4"/>
    <w:rsid w:val="00C128AF"/>
    <w:rsid w:val="00C16109"/>
    <w:rsid w:val="00C23B73"/>
    <w:rsid w:val="00C25417"/>
    <w:rsid w:val="00C35057"/>
    <w:rsid w:val="00C35C05"/>
    <w:rsid w:val="00C3650D"/>
    <w:rsid w:val="00C36A25"/>
    <w:rsid w:val="00C431B9"/>
    <w:rsid w:val="00C43E9E"/>
    <w:rsid w:val="00C44EAC"/>
    <w:rsid w:val="00C50F4E"/>
    <w:rsid w:val="00C51573"/>
    <w:rsid w:val="00C577A7"/>
    <w:rsid w:val="00C713E5"/>
    <w:rsid w:val="00CA72CD"/>
    <w:rsid w:val="00CC6363"/>
    <w:rsid w:val="00CE2604"/>
    <w:rsid w:val="00CE3519"/>
    <w:rsid w:val="00CF4AC5"/>
    <w:rsid w:val="00CF6BFB"/>
    <w:rsid w:val="00D04C99"/>
    <w:rsid w:val="00D23574"/>
    <w:rsid w:val="00D243C2"/>
    <w:rsid w:val="00D255EB"/>
    <w:rsid w:val="00D51614"/>
    <w:rsid w:val="00D62BFB"/>
    <w:rsid w:val="00D63E2E"/>
    <w:rsid w:val="00DC04E0"/>
    <w:rsid w:val="00DC4D6B"/>
    <w:rsid w:val="00DC59E4"/>
    <w:rsid w:val="00DD0978"/>
    <w:rsid w:val="00DE092E"/>
    <w:rsid w:val="00DF6791"/>
    <w:rsid w:val="00E04E9B"/>
    <w:rsid w:val="00E07AD1"/>
    <w:rsid w:val="00E30402"/>
    <w:rsid w:val="00E600FB"/>
    <w:rsid w:val="00E76335"/>
    <w:rsid w:val="00E85E12"/>
    <w:rsid w:val="00EA252D"/>
    <w:rsid w:val="00EA29ED"/>
    <w:rsid w:val="00EA3BD2"/>
    <w:rsid w:val="00EB542C"/>
    <w:rsid w:val="00EC4039"/>
    <w:rsid w:val="00EC6C28"/>
    <w:rsid w:val="00EE0364"/>
    <w:rsid w:val="00EE584B"/>
    <w:rsid w:val="00EF2330"/>
    <w:rsid w:val="00EF6B12"/>
    <w:rsid w:val="00F031AE"/>
    <w:rsid w:val="00F1352D"/>
    <w:rsid w:val="00F145E0"/>
    <w:rsid w:val="00F30DDB"/>
    <w:rsid w:val="00F507F7"/>
    <w:rsid w:val="00F5618B"/>
    <w:rsid w:val="00F60B73"/>
    <w:rsid w:val="00F7269A"/>
    <w:rsid w:val="00F8066A"/>
    <w:rsid w:val="00FA1835"/>
    <w:rsid w:val="00FA6648"/>
    <w:rsid w:val="00FB1931"/>
    <w:rsid w:val="00FB1D0F"/>
    <w:rsid w:val="00FB761D"/>
    <w:rsid w:val="00FD0852"/>
    <w:rsid w:val="00FD2394"/>
    <w:rsid w:val="00FE3152"/>
    <w:rsid w:val="00FE3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60CB"/>
  <w15:chartTrackingRefBased/>
  <w15:docId w15:val="{27F99806-342E-4FA1-9F86-4F6ABC5DE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9E8"/>
  </w:style>
  <w:style w:type="paragraph" w:styleId="Heading1">
    <w:name w:val="heading 1"/>
    <w:next w:val="Normal"/>
    <w:link w:val="Heading1Char"/>
    <w:uiPriority w:val="9"/>
    <w:unhideWhenUsed/>
    <w:qFormat/>
    <w:rsid w:val="003B72A3"/>
    <w:pPr>
      <w:keepNext/>
      <w:keepLines/>
      <w:spacing w:after="0"/>
      <w:ind w:right="14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2A3"/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BD2"/>
  </w:style>
  <w:style w:type="paragraph" w:styleId="Footer">
    <w:name w:val="footer"/>
    <w:basedOn w:val="Normal"/>
    <w:link w:val="Foot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BD2"/>
  </w:style>
  <w:style w:type="paragraph" w:styleId="ListParagraph">
    <w:name w:val="List Paragraph"/>
    <w:basedOn w:val="Normal"/>
    <w:uiPriority w:val="34"/>
    <w:qFormat/>
    <w:rsid w:val="00650F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66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6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66D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E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E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3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91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03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7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6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0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7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70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2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4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1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1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6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1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0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4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5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3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7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47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4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8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0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2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9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0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9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5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0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7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5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0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2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5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4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4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7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4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2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7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47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7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1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989A43-7B9F-4E44-BCC1-DCF6D7A0D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3</Pages>
  <Words>1178</Words>
  <Characters>671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system</dc:creator>
  <cp:keywords/>
  <dc:description/>
  <cp:lastModifiedBy>Rayhan</cp:lastModifiedBy>
  <cp:revision>34</cp:revision>
  <cp:lastPrinted>2022-10-22T12:51:00Z</cp:lastPrinted>
  <dcterms:created xsi:type="dcterms:W3CDTF">2022-11-30T16:06:00Z</dcterms:created>
  <dcterms:modified xsi:type="dcterms:W3CDTF">2022-11-30T16:58:00Z</dcterms:modified>
</cp:coreProperties>
</file>